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b189e9</w:t>
            </w:r>
            <w:r>
              <w:t xml:space="preserve"> </w:t>
            </w:r>
            <w:r>
              <w:t xml:space="preserve">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58d9fbe3-3958-4117-a0b0-ed7de874401c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00669800-4325-4a36-989d-09ec5c208166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e677260c-5c0d-40fd-baea-4727cec1987d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4:09:08Z</dcterms:created>
  <dcterms:modified xsi:type="dcterms:W3CDTF">2023-06-23T14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